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292CC17" w:rsidR="0000007A" w:rsidRPr="00DE7D30" w:rsidRDefault="00D81BF8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D81BF8">
              <w:rPr>
                <w:rFonts w:ascii="Arial" w:hAnsi="Arial" w:cs="Arial"/>
                <w:b/>
                <w:bCs/>
                <w:szCs w:val="28"/>
                <w:u w:val="single"/>
              </w:rPr>
              <w:t>THE PARADIGM OF COMPLEX PROBABILITY AND MONTE CARLO METHOD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D84E524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D81BF8">
              <w:rPr>
                <w:rFonts w:ascii="Arial" w:hAnsi="Arial" w:cs="Arial"/>
                <w:b/>
                <w:bCs/>
                <w:szCs w:val="28"/>
                <w:lang w:val="en-GB"/>
              </w:rPr>
              <w:t>1717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99DC561" w:rsidR="0000007A" w:rsidRPr="00DE7D30" w:rsidRDefault="00D81BF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D81BF8">
              <w:rPr>
                <w:rFonts w:ascii="Arial" w:hAnsi="Arial" w:cs="Arial"/>
                <w:b/>
                <w:szCs w:val="28"/>
                <w:lang w:val="en-GB"/>
              </w:rPr>
              <w:t>THE PARADIGM OF COMPLEX PROBABILITY AND MONTE CARLO METHOD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D454C4C" w:rsidR="00CF0BBB" w:rsidRPr="00DE7D30" w:rsidRDefault="00D81BF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Complete Book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78.9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02161A32" w14:textId="3F8BD93F" w:rsidR="00D81BF8" w:rsidRDefault="00D81BF8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D81BF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YSTEMS SCIENCE &amp; CONTROL ENGINEERING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D81BF8">
                    <w:rPr>
                      <w:rFonts w:ascii="MyriadPro-SemiCn" w:eastAsia="Calibri" w:hAnsi="MyriadPro-SemiCn" w:cs="MyriadPro-SemiCn"/>
                      <w:sz w:val="15"/>
                      <w:szCs w:val="15"/>
                      <w:lang w:val="en-US" w:eastAsia="en-IN"/>
                    </w:rPr>
                    <w:t xml:space="preserve"> </w:t>
                  </w:r>
                  <w:r w:rsidRPr="00D81BF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9, VOL. 7, NO. 1, 407–451</w:t>
                  </w:r>
                </w:p>
                <w:p w14:paraId="49763176" w14:textId="77777777" w:rsidR="00D81BF8" w:rsidRDefault="00D81BF8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56F9F339" w:rsidR="00E03C32" w:rsidRDefault="00D81BF8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D81BF8">
                    <w:rPr>
                      <w:rFonts w:ascii="MyriadPro-SemiCn" w:eastAsia="Calibri" w:hAnsi="MyriadPro-SemiCn" w:cs="MyriadPro-SemiCn"/>
                      <w:sz w:val="15"/>
                      <w:szCs w:val="15"/>
                      <w:lang w:val="en-US" w:eastAsia="en-IN"/>
                    </w:rPr>
                    <w:t xml:space="preserve"> </w:t>
                  </w:r>
                  <w:hyperlink r:id="rId7" w:history="1">
                    <w:r w:rsidRPr="00D73DE7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80/21642583.2019.1691674</w:t>
                    </w:r>
                  </w:hyperlink>
                </w:p>
                <w:p w14:paraId="7DF3BDF7" w14:textId="77777777" w:rsidR="00D81BF8" w:rsidRPr="007B54A4" w:rsidRDefault="00D81BF8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5942AA" w14:textId="77777777" w:rsidR="00220841" w:rsidRPr="0000007A" w:rsidRDefault="00220841" w:rsidP="0099583E">
      <w:r>
        <w:separator/>
      </w:r>
    </w:p>
  </w:endnote>
  <w:endnote w:type="continuationSeparator" w:id="0">
    <w:p w14:paraId="08799A16" w14:textId="77777777" w:rsidR="00220841" w:rsidRPr="0000007A" w:rsidRDefault="0022084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Pro-SemiC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64BFE6" w14:textId="77777777" w:rsidR="00220841" w:rsidRPr="0000007A" w:rsidRDefault="00220841" w:rsidP="0099583E">
      <w:r>
        <w:separator/>
      </w:r>
    </w:p>
  </w:footnote>
  <w:footnote w:type="continuationSeparator" w:id="0">
    <w:p w14:paraId="6F2A86F9" w14:textId="77777777" w:rsidR="00220841" w:rsidRPr="0000007A" w:rsidRDefault="0022084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084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5B43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5092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81BF8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81B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80/21642583.2019.169167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94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4T09:14:00Z</dcterms:modified>
</cp:coreProperties>
</file>